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Rome</w:t>
      </w:r>
    </w:p>
    <w:bookmarkStart w:id="25" w:name="X8ab5506a935ec1949a8895040365a27c432bc1e"/>
    <w:p>
      <w:pPr>
        <w:pStyle w:val="Heading1"/>
      </w:pPr>
      <w:r>
        <w:t xml:space="preserve">Cover Letter for Secondary Teacher Position in Rome, Italy</w:t>
      </w:r>
    </w:p>
    <w:p>
      <w:pPr>
        <w:pStyle w:val="FirstParagraph"/>
      </w:pPr>
      <w:r>
        <w:t xml:space="preserve">Dear [Hiring Manager's Name],</w:t>
      </w:r>
    </w:p>
    <w:p>
      <w:pPr>
        <w:pStyle w:val="BodyText"/>
      </w:pPr>
      <w:r>
        <w:t xml:space="preserve">I am writing to express my enthusiastic interest in the Secondary Teacher position at [School Name] in Rome, Italy. As an experienced and dedicated educator with a passion for fostering academic excellence and cultural understanding, I am eager to contribute my expertise to your institution. This opportunity aligns perfectly with my professional goals and my deep admiration for the Italian educational system, which I believe is rooted in its commitment to innovation, tradition, and the holistic development of students.</w:t>
      </w:r>
    </w:p>
    <w:p>
      <w:pPr>
        <w:pStyle w:val="BodyText"/>
      </w:pPr>
      <w:r>
        <w:t xml:space="preserve">With [X years] of experience teaching secondary-level subjects such as [insert specific subjects, e.g., Mathematics, Literature, or Science], I have developed a strong foundation in curriculum design, classroom management, and student engagement. My teaching philosophy is centered on creating an inclusive and dynamic learning environment where students are encouraged to think critically, collaborate effectively, and embrace their unique potential. This approach has been instrumental in helping my students achieve academic success while cultivating a lifelong love for learning.</w:t>
      </w:r>
    </w:p>
    <w:bookmarkStart w:id="20" w:name="Xbcd8b2bc60ce5dc1de5ad8737b45a29e4e351ed"/>
    <w:p>
      <w:pPr>
        <w:pStyle w:val="Heading2"/>
      </w:pPr>
      <w:r>
        <w:t xml:space="preserve">Why Rome? A Commitment to Cultural and Educational Excellence</w:t>
      </w:r>
    </w:p>
    <w:p>
      <w:pPr>
        <w:pStyle w:val="FirstParagraph"/>
      </w:pPr>
      <w:r>
        <w:t xml:space="preserve">Rome, with its rich history, vibrant culture, and esteemed educational institutions, represents an ideal setting for me to grow as an educator. The city’s unique blend of ancient heritage and modern innovation resonates deeply with my belief that education should bridge the past and future. Teaching in Italy offers a distinct opportunity to immerse myself in a system that values creativity, intellectual curiosity, and the arts—principles I strive to integrate into my lessons. I am particularly inspired by Rome’s emphasis on fostering students’ cultural awareness and global citizenship, which aligns with my own goals of preparing young minds to thrive in an interconnected world.</w:t>
      </w:r>
    </w:p>
    <w:bookmarkEnd w:id="20"/>
    <w:bookmarkStart w:id="21" w:name="qualifications-and-teaching-experience"/>
    <w:p>
      <w:pPr>
        <w:pStyle w:val="Heading2"/>
      </w:pPr>
      <w:r>
        <w:t xml:space="preserve">Qualifications and Teaching Experience</w:t>
      </w:r>
    </w:p>
    <w:p>
      <w:pPr>
        <w:pStyle w:val="FirstParagraph"/>
      </w:pPr>
      <w:r>
        <w:t xml:space="preserve">I hold a [insert degree, e.g., Bachelor’s or Master’s in Education or specific subject area] from [University Name], supplemented by certifications in [mention relevant qualifications, e.g., teaching methodologies, special education, or language instruction]. My work as a Secondary Teacher at [Previous School Name] involved designing and delivering lesson plans that catered to diverse learning styles while adhering to national educational standards. For instance, I developed interdisciplinary projects that combined science with digital literacy, enabling students to explore real-world problems through technology and collaboration.</w:t>
      </w:r>
    </w:p>
    <w:p>
      <w:pPr>
        <w:pStyle w:val="BodyText"/>
      </w:pPr>
      <w:r>
        <w:t xml:space="preserve">One of my most rewarding experiences was leading a curriculum initiative focused on [specific project or subject], which significantly improved student engagement and performance. By incorporating interactive tools such as virtual simulations, group discussions, and community-based learning, I was able to make abstract concepts tangible and relevant. This approach not only enhanced academic outcomes but also empowered students to take ownership of their learning journey.</w:t>
      </w:r>
    </w:p>
    <w:bookmarkEnd w:id="21"/>
    <w:bookmarkStart w:id="22" w:name="X9f29cdf75e25135319c9d06af16e87298656e2b"/>
    <w:p>
      <w:pPr>
        <w:pStyle w:val="Heading2"/>
      </w:pPr>
      <w:r>
        <w:t xml:space="preserve">Adapting to the Italian Educational Landscape</w:t>
      </w:r>
    </w:p>
    <w:p>
      <w:pPr>
        <w:pStyle w:val="FirstParagraph"/>
      </w:pPr>
      <w:r>
        <w:t xml:space="preserve">I recognize that the Italian secondary education system operates under a distinct framework, with a strong emphasis on theoretical knowledge, standardized assessments, and a structured curriculum. My experience in [mention any prior work in Italy or with international curricula] has equipped me with the flexibility to adapt to these requirements while maintaining my focus on student-centered pedagogy. I am also proficient in [mention languages, e.g., Italian or other languages], which allows me to communicate effectively with both students and colleagues, ensuring a seamless integration into your school community.</w:t>
      </w:r>
    </w:p>
    <w:p>
      <w:pPr>
        <w:pStyle w:val="BodyText"/>
      </w:pPr>
      <w:r>
        <w:t xml:space="preserve">Furthermore, I am deeply committed to understanding and respecting the cultural nuances of teaching in Italy. This includes fostering positive relationships with parents, collaborating with faculty on school-wide initiatives, and contributing to extracurricular activities that enrich the student experience. I believe that a teacher’s role extends beyond the classroom, and I am eager to participate in mentorship programs, staff development workshops, and community outreach efforts.</w:t>
      </w:r>
    </w:p>
    <w:bookmarkEnd w:id="22"/>
    <w:bookmarkStart w:id="23" w:name="X5059ac4617d8803bfa17ed6f0645771cf7993b6"/>
    <w:p>
      <w:pPr>
        <w:pStyle w:val="Heading2"/>
      </w:pPr>
      <w:r>
        <w:t xml:space="preserve">Passion for Teaching and Student Development</w:t>
      </w:r>
    </w:p>
    <w:p>
      <w:pPr>
        <w:pStyle w:val="FirstParagraph"/>
      </w:pPr>
      <w:r>
        <w:t xml:space="preserve">At my core, I am driven by a genuine passion for teaching and a belief that every student deserves the opportunity to succeed. In my classes, I prioritize building trust and rapport with students, creating an atmosphere where they feel safe to ask questions, share ideas, and take academic risks. My approach is rooted in empathy and adaptability; I strive to identify each student’s strengths and challenges while providing personalized support to help them reach their full potential.</w:t>
      </w:r>
    </w:p>
    <w:p>
      <w:pPr>
        <w:pStyle w:val="BodyText"/>
      </w:pPr>
      <w:r>
        <w:t xml:space="preserve">For example, during my time at [Previous School Name], I implemented a peer mentoring program that paired students with varying skill levels to collaborate on projects. This not only improved academic performance but also fostered a sense of camaraderie and mutual respect. I have also integrated technology into my teaching, utilizing online platforms to provide additional resources and facilitate communication outside of class hours.</w:t>
      </w:r>
    </w:p>
    <w:bookmarkEnd w:id="23"/>
    <w:bookmarkStart w:id="24" w:name="Xf0b3a91256b3e85e57aacd565becc257402f0c2"/>
    <w:p>
      <w:pPr>
        <w:pStyle w:val="Heading2"/>
      </w:pPr>
      <w:r>
        <w:t xml:space="preserve">Conclusion: A Collaborative Vision for the Future</w:t>
      </w:r>
    </w:p>
    <w:p>
      <w:pPr>
        <w:pStyle w:val="FirstParagraph"/>
      </w:pPr>
      <w:r>
        <w:t xml:space="preserve">I am confident that my qualifications, teaching philosophy, and enthusiasm for working in Italy Rome make me a strong candidate for this position. I am particularly drawn to [School Name]’s mission of [insert specific mission or values from the school’s website], as it reflects my own dedication to nurturing well-rounded, compassionate individuals. I am eager to contribute my skills and experiences to support your students’ growth while learning from the unique opportunities that Rome offers.</w:t>
      </w:r>
    </w:p>
    <w:p>
      <w:pPr>
        <w:pStyle w:val="BodyText"/>
      </w:pPr>
      <w:r>
        <w:t xml:space="preserve">Thank you for considering my application. I would be honored to discuss how my background and vision align with the goals of [School Name]. Please feel free to contact me at [phone number] or [email address] at your earliest convenience. I look forward to the possibility of contributing to the vibrant educational landscape of Rom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Italy Rome</dc:title>
  <dc:creator/>
  <cp:keywords/>
  <dcterms:created xsi:type="dcterms:W3CDTF">2026-07-21T16:29:05Z</dcterms:created>
  <dcterms:modified xsi:type="dcterms:W3CDTF">2026-07-21T16:29:05Z</dcterms:modified>
</cp:coreProperties>
</file>

<file path=docProps/custom.xml><?xml version="1.0" encoding="utf-8"?>
<Properties xmlns="http://schemas.openxmlformats.org/officeDocument/2006/custom-properties" xmlns:vt="http://schemas.openxmlformats.org/officeDocument/2006/docPropsVTypes"/>
</file>